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DB4BB" w14:textId="77777777" w:rsidR="00B87061" w:rsidRPr="0032321B" w:rsidRDefault="00B87061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aps/>
          <w:color w:val="000000"/>
          <w:sz w:val="28"/>
          <w:szCs w:val="28"/>
          <w:shd w:val="clear" w:color="auto" w:fill="FFFFFF"/>
        </w:rPr>
      </w:pPr>
      <w:r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8"/>
          <w:szCs w:val="28"/>
          <w:shd w:val="clear" w:color="auto" w:fill="FFFFFF"/>
        </w:rPr>
        <w:t>Aashish Sapkota</w:t>
      </w:r>
    </w:p>
    <w:p w14:paraId="4938B85B" w14:textId="7721CF36" w:rsidR="00500062" w:rsidRPr="0032321B" w:rsidRDefault="5A7645C5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shd w:val="clear" w:color="auto" w:fill="FFFFFF"/>
        </w:rPr>
      </w:pPr>
      <w:r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shd w:val="clear" w:color="auto" w:fill="FFFFFF"/>
        </w:rPr>
        <w:t>Full Stack</w:t>
      </w:r>
      <w:r w:rsidR="00E12459"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shd w:val="clear" w:color="auto" w:fill="FFFFFF"/>
        </w:rPr>
        <w:t xml:space="preserve"> Software</w:t>
      </w:r>
      <w:r w:rsidR="00500062"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shd w:val="clear" w:color="auto" w:fill="FFFFFF"/>
        </w:rPr>
        <w:t xml:space="preserve"> Developer</w:t>
      </w:r>
    </w:p>
    <w:p w14:paraId="34A26849" w14:textId="4F3D5F0F" w:rsidR="00BF72CA" w:rsidRPr="0043280D" w:rsidRDefault="2C46A7E0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Fonts w:eastAsia="Arial"/>
        </w:rPr>
      </w:pPr>
      <w:r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shd w:val="clear" w:color="auto" w:fill="FFFFFF"/>
        </w:rPr>
        <w:t xml:space="preserve">Email: </w:t>
      </w:r>
      <w:proofErr w:type="gramStart"/>
      <w:r w:rsidR="00112BD2">
        <w:rPr>
          <w:rFonts w:ascii="Arial" w:eastAsia="Arial" w:hAnsi="Arial" w:cs="Arial"/>
          <w:b/>
          <w:bCs/>
          <w:color w:val="000000" w:themeColor="text1"/>
          <w:sz w:val="22"/>
          <w:szCs w:val="22"/>
          <w:u w:val="single"/>
        </w:rPr>
        <w:t>Satya@takeo.ai</w:t>
      </w:r>
      <w:r w:rsidRPr="7CE98887">
        <w:rPr>
          <w:rFonts w:ascii="Arial" w:eastAsia="Arial" w:hAnsi="Arial" w:cs="Arial"/>
          <w:b/>
          <w:bCs/>
          <w:sz w:val="22"/>
          <w:szCs w:val="22"/>
        </w:rPr>
        <w:t xml:space="preserve">  /</w:t>
      </w:r>
      <w:proofErr w:type="gramEnd"/>
      <w:r w:rsidRPr="7CE98887">
        <w:rPr>
          <w:rFonts w:ascii="Arial" w:eastAsia="Arial" w:hAnsi="Arial" w:cs="Arial"/>
          <w:b/>
          <w:bCs/>
          <w:sz w:val="22"/>
          <w:szCs w:val="22"/>
        </w:rPr>
        <w:t xml:space="preserve"> Contact No.: </w:t>
      </w:r>
      <w:r w:rsidR="00112BD2">
        <w:rPr>
          <w:rFonts w:ascii="Arial" w:eastAsia="Arial" w:hAnsi="Arial" w:cs="Arial"/>
          <w:b/>
          <w:bCs/>
          <w:color w:val="202124"/>
          <w:sz w:val="22"/>
          <w:szCs w:val="22"/>
          <w:u w:val="single"/>
        </w:rPr>
        <w:t>347-903-1896</w:t>
      </w:r>
      <w:r w:rsidRPr="7CE98887">
        <w:rPr>
          <w:rFonts w:ascii="Arial" w:eastAsia="Arial" w:hAnsi="Arial" w:cs="Arial"/>
          <w:b/>
          <w:bCs/>
          <w:color w:val="202124"/>
          <w:sz w:val="22"/>
          <w:szCs w:val="22"/>
          <w:u w:val="single"/>
        </w:rPr>
        <w:t>‬</w:t>
      </w:r>
      <w:r w:rsidRPr="7CE98887">
        <w:rPr>
          <w:rFonts w:ascii="Arial" w:eastAsia="Arial" w:hAnsi="Arial" w:cs="Arial"/>
          <w:b/>
          <w:bCs/>
          <w:color w:val="202124"/>
          <w:sz w:val="22"/>
          <w:szCs w:val="22"/>
        </w:rPr>
        <w:t xml:space="preserve"> / Location: </w:t>
      </w:r>
      <w:r w:rsidR="004A296D"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u w:val="single"/>
          <w:shd w:val="clear" w:color="auto" w:fill="FFFFFF"/>
        </w:rPr>
        <w:t>Minneapolis, MN</w:t>
      </w:r>
      <w:r w:rsidR="00CA0A93"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u w:val="single"/>
          <w:shd w:val="clear" w:color="auto" w:fill="FFFFFF"/>
        </w:rPr>
        <w:t xml:space="preserve"> </w:t>
      </w:r>
      <w:r w:rsidR="00F744AF" w:rsidRPr="7CE98887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u w:val="single"/>
          <w:shd w:val="clear" w:color="auto" w:fill="FFFFFF"/>
        </w:rPr>
        <w:t>55409</w:t>
      </w:r>
      <w:r w:rsidR="0043280D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u w:val="single"/>
          <w:shd w:val="clear" w:color="auto" w:fill="FFFFFF"/>
        </w:rPr>
        <w:t xml:space="preserve"> </w:t>
      </w:r>
      <w:r w:rsidR="0043280D">
        <w:rPr>
          <w:rStyle w:val="normaltextrun"/>
          <w:rFonts w:ascii="Arial" w:eastAsia="Arial" w:hAnsi="Arial" w:cs="Arial"/>
          <w:b/>
          <w:bCs/>
          <w:caps/>
          <w:color w:val="000000"/>
          <w:sz w:val="22"/>
          <w:szCs w:val="22"/>
          <w:u w:val="single"/>
          <w:shd w:val="clear" w:color="auto" w:fill="FFFFFF"/>
        </w:rPr>
        <w:br/>
      </w:r>
      <w:r w:rsidR="0043280D" w:rsidRPr="0043280D">
        <w:rPr>
          <w:rFonts w:eastAsia="Arial"/>
          <w:b/>
          <w:bCs/>
        </w:rPr>
        <w:t>LinkedIn</w:t>
      </w:r>
      <w:r w:rsidR="0043280D" w:rsidRPr="0043280D">
        <w:rPr>
          <w:rFonts w:eastAsia="Arial"/>
        </w:rPr>
        <w:t xml:space="preserve">: </w:t>
      </w:r>
      <w:r w:rsidR="0043280D" w:rsidRPr="0043280D">
        <w:rPr>
          <w:u w:val="single"/>
        </w:rPr>
        <w:t>https://www.linkedin.com/in/sapkota-aashish/</w:t>
      </w:r>
    </w:p>
    <w:p w14:paraId="4DB930CF" w14:textId="45EEA5CE" w:rsidR="0043280D" w:rsidRPr="0043280D" w:rsidRDefault="0043280D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caps/>
          <w:color w:val="000000"/>
          <w:sz w:val="22"/>
          <w:szCs w:val="22"/>
          <w:shd w:val="clear" w:color="auto" w:fill="FFFFFF"/>
        </w:rPr>
      </w:pPr>
    </w:p>
    <w:p w14:paraId="2B08A48F" w14:textId="77777777" w:rsidR="00500062" w:rsidRPr="00215B8D" w:rsidRDefault="00500062" w:rsidP="7CE98887">
      <w:pPr>
        <w:pStyle w:val="paragraph"/>
        <w:spacing w:before="0" w:beforeAutospacing="0" w:after="0" w:afterAutospacing="0"/>
        <w:ind w:right="90"/>
        <w:textAlignment w:val="baseline"/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</w:pPr>
    </w:p>
    <w:p w14:paraId="6080DFB7" w14:textId="36ACCE28" w:rsidR="7CE98887" w:rsidRDefault="7CE98887" w:rsidP="7CE98887">
      <w:pPr>
        <w:pStyle w:val="paragraph"/>
        <w:spacing w:before="0" w:beforeAutospacing="0" w:after="0" w:afterAutospacing="0"/>
        <w:ind w:right="90"/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</w:pPr>
    </w:p>
    <w:p w14:paraId="690512DF" w14:textId="04AEF5FA" w:rsidR="06AF9EC1" w:rsidRDefault="06AF9EC1" w:rsidP="7CE98887">
      <w:pPr>
        <w:pStyle w:val="paragraph"/>
        <w:spacing w:before="0" w:beforeAutospacing="0" w:after="0" w:afterAutospacing="0"/>
        <w:ind w:right="90"/>
        <w:rPr>
          <w:rStyle w:val="normaltextrun"/>
          <w:rFonts w:ascii="Ariel" w:hAnsi="Ariel" w:cs="Arial"/>
          <w:b/>
          <w:bCs/>
          <w:color w:val="000000" w:themeColor="text1"/>
          <w:u w:val="single"/>
        </w:rPr>
      </w:pPr>
      <w:r w:rsidRPr="7CE98887">
        <w:rPr>
          <w:rStyle w:val="normaltextrun"/>
          <w:rFonts w:ascii="Ariel" w:hAnsi="Ariel" w:cs="Arial"/>
          <w:b/>
          <w:bCs/>
          <w:color w:val="000000" w:themeColor="text1"/>
          <w:u w:val="single"/>
        </w:rPr>
        <w:t>SUMMARY</w:t>
      </w:r>
    </w:p>
    <w:p w14:paraId="17E95733" w14:textId="37C7781F" w:rsidR="7CE98887" w:rsidRDefault="7CE98887" w:rsidP="7CE98887">
      <w:pPr>
        <w:pStyle w:val="paragraph"/>
        <w:spacing w:before="0" w:beforeAutospacing="0" w:after="0" w:afterAutospacing="0"/>
        <w:ind w:right="90"/>
        <w:rPr>
          <w:rStyle w:val="normaltextrun"/>
          <w:rFonts w:ascii="Ariel" w:hAnsi="Ariel" w:cs="Arial"/>
          <w:b/>
          <w:bCs/>
          <w:color w:val="000000" w:themeColor="text1"/>
          <w:u w:val="single"/>
        </w:rPr>
      </w:pPr>
    </w:p>
    <w:p w14:paraId="1F130105" w14:textId="59F5ED62" w:rsidR="008F6ACF" w:rsidRPr="00215B8D" w:rsidRDefault="009E052F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sz w:val="20"/>
          <w:szCs w:val="20"/>
        </w:rPr>
      </w:pPr>
      <w:r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Professional Full Stack Software Developer with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="6765DE14" w:rsidRPr="00DB69E0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7</w:t>
      </w:r>
      <w:r w:rsidR="008F6ACF" w:rsidRPr="00DB69E0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+ years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of strong experience in building </w:t>
      </w:r>
      <w:r w:rsidR="001B6FA4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web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applications using </w:t>
      </w:r>
      <w:r w:rsidR="00F0265D" w:rsidRPr="00F0265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React</w:t>
      </w:r>
      <w:r w:rsidR="00F0265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, </w:t>
      </w:r>
      <w:r w:rsidR="008F6ACF"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Redux, Flux, Babel, ES6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, </w:t>
      </w:r>
      <w:r w:rsidR="008F6ACF"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Web-Pack</w:t>
      </w:r>
      <w:r w:rsidR="00DB69E0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,</w:t>
      </w:r>
      <w:r w:rsidR="00F0265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="00BD1A91" w:rsidRPr="00F0265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and</w:t>
      </w:r>
      <w:r w:rsidR="00BD1A91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="00BD1A91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Java</w:t>
      </w:r>
      <w:r w:rsidR="000967CB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technologies 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for </w:t>
      </w:r>
      <w:r w:rsidR="008F6ACF" w:rsidRPr="00BD1A91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Application</w:t>
      </w:r>
      <w:r w:rsidR="008F6ACF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development.</w:t>
      </w:r>
      <w:r w:rsidR="008F6ACF" w:rsidRPr="00215B8D">
        <w:rPr>
          <w:rStyle w:val="normaltextrun"/>
          <w:rFonts w:ascii="Ariel" w:hAnsi="Ariel" w:cs="Arial"/>
          <w:sz w:val="20"/>
          <w:szCs w:val="20"/>
        </w:rPr>
        <w:t xml:space="preserve"> For the build of </w:t>
      </w:r>
      <w:r w:rsidR="008F6ACF" w:rsidRPr="7CE98887">
        <w:rPr>
          <w:rStyle w:val="normaltextrun"/>
          <w:rFonts w:ascii="Ariel" w:hAnsi="Ariel" w:cs="Arial"/>
          <w:b/>
          <w:bCs/>
          <w:sz w:val="20"/>
          <w:szCs w:val="20"/>
        </w:rPr>
        <w:t>JSX and ES2015(ES6) used Babel, webpack</w:t>
      </w:r>
      <w:r w:rsidR="008F6ACF" w:rsidRPr="00215B8D">
        <w:rPr>
          <w:rStyle w:val="normaltextrun"/>
          <w:rFonts w:ascii="Ariel" w:hAnsi="Ariel" w:cs="Arial"/>
          <w:sz w:val="20"/>
          <w:szCs w:val="20"/>
        </w:rPr>
        <w:t>.</w:t>
      </w:r>
      <w:r w:rsidR="008F6ACF" w:rsidRPr="00215B8D">
        <w:rPr>
          <w:rStyle w:val="eop"/>
          <w:rFonts w:ascii="Ariel" w:hAnsi="Ariel" w:cs="Arial"/>
          <w:sz w:val="20"/>
          <w:szCs w:val="20"/>
        </w:rPr>
        <w:t> </w:t>
      </w:r>
      <w:r w:rsidR="00D52C97" w:rsidRPr="00D52C97">
        <w:rPr>
          <w:rStyle w:val="eop"/>
          <w:rFonts w:ascii="Ariel" w:hAnsi="Ariel" w:cs="Arial"/>
          <w:sz w:val="20"/>
          <w:szCs w:val="20"/>
        </w:rPr>
        <w:t xml:space="preserve">Expertise in Various Spring Modules </w:t>
      </w:r>
      <w:r w:rsidR="00D52C97" w:rsidRPr="7CE98887">
        <w:rPr>
          <w:rStyle w:val="eop"/>
          <w:rFonts w:ascii="Ariel" w:hAnsi="Ariel" w:cs="Arial"/>
          <w:b/>
          <w:bCs/>
          <w:sz w:val="20"/>
          <w:szCs w:val="20"/>
        </w:rPr>
        <w:t xml:space="preserve">(Spring MVC, DAO, AOP, Spring LDAP, Spring Scheduler) </w:t>
      </w:r>
      <w:r w:rsidR="00D52C97" w:rsidRPr="00D52C97">
        <w:rPr>
          <w:rStyle w:val="eop"/>
          <w:rFonts w:ascii="Ariel" w:hAnsi="Ariel" w:cs="Arial"/>
          <w:sz w:val="20"/>
          <w:szCs w:val="20"/>
        </w:rPr>
        <w:t xml:space="preserve">along with Hibernate as the </w:t>
      </w:r>
      <w:r w:rsidR="0155E300" w:rsidRPr="00D52C97">
        <w:rPr>
          <w:rStyle w:val="eop"/>
          <w:rFonts w:ascii="Ariel" w:hAnsi="Ariel" w:cs="Arial"/>
          <w:sz w:val="20"/>
          <w:szCs w:val="20"/>
        </w:rPr>
        <w:t>back and</w:t>
      </w:r>
      <w:r w:rsidR="00D52C97">
        <w:rPr>
          <w:rStyle w:val="eop"/>
          <w:rFonts w:ascii="Ariel" w:hAnsi="Ariel" w:cs="Arial"/>
          <w:sz w:val="20"/>
          <w:szCs w:val="20"/>
        </w:rPr>
        <w:t xml:space="preserve"> </w:t>
      </w:r>
      <w:r w:rsidR="00D52C97">
        <w:rPr>
          <w:rStyle w:val="normaltextrun"/>
          <w:rFonts w:ascii="Ariel" w:hAnsi="Ariel" w:cs="Arial"/>
          <w:sz w:val="20"/>
          <w:szCs w:val="20"/>
        </w:rPr>
        <w:t>s</w:t>
      </w:r>
      <w:r w:rsidR="008F6ACF" w:rsidRPr="00215B8D">
        <w:rPr>
          <w:rStyle w:val="normaltextrun"/>
          <w:rFonts w:ascii="Ariel" w:hAnsi="Ariel" w:cs="Arial"/>
          <w:sz w:val="20"/>
          <w:szCs w:val="20"/>
        </w:rPr>
        <w:t xml:space="preserve">killed in developing </w:t>
      </w:r>
      <w:r w:rsidR="008F6ACF" w:rsidRPr="00215B8D">
        <w:rPr>
          <w:rStyle w:val="normaltextrun"/>
          <w:rFonts w:ascii="Ariel" w:hAnsi="Ariel" w:cs="Arial"/>
          <w:b/>
          <w:bCs/>
          <w:sz w:val="20"/>
          <w:szCs w:val="20"/>
        </w:rPr>
        <w:t xml:space="preserve">SPA </w:t>
      </w:r>
      <w:r w:rsidR="008F6ACF" w:rsidRPr="00215B8D">
        <w:rPr>
          <w:rStyle w:val="normaltextrun"/>
          <w:rFonts w:ascii="Ariel" w:hAnsi="Ariel" w:cs="Arial"/>
          <w:sz w:val="20"/>
          <w:szCs w:val="20"/>
        </w:rPr>
        <w:t>(Single Page Application) with React features such as</w:t>
      </w:r>
      <w:r w:rsidR="008F6ACF" w:rsidRPr="00215B8D">
        <w:rPr>
          <w:rStyle w:val="normaltextrun"/>
          <w:rFonts w:ascii="Ariel" w:hAnsi="Ariel" w:cs="Arial"/>
          <w:b/>
          <w:bCs/>
          <w:sz w:val="20"/>
          <w:szCs w:val="20"/>
        </w:rPr>
        <w:t> class-based and functional components, props, states, routing, React Hooks, and lifecycle hooks.</w:t>
      </w:r>
      <w:r w:rsidR="008F6ACF" w:rsidRPr="00215B8D">
        <w:rPr>
          <w:rStyle w:val="eop"/>
          <w:rFonts w:ascii="Ariel" w:hAnsi="Ariel" w:cs="Arial"/>
          <w:sz w:val="20"/>
          <w:szCs w:val="20"/>
        </w:rPr>
        <w:t> </w:t>
      </w:r>
    </w:p>
    <w:p w14:paraId="0A62F3C0" w14:textId="5D2D6FCA" w:rsidR="008F6ACF" w:rsidRPr="00215B8D" w:rsidRDefault="008F6ACF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sz w:val="20"/>
          <w:szCs w:val="20"/>
        </w:rPr>
      </w:pPr>
    </w:p>
    <w:p w14:paraId="3326767E" w14:textId="19A1CE63" w:rsidR="008F6ACF" w:rsidRDefault="00500062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b/>
          <w:bCs/>
          <w:caps/>
          <w:u w:val="single"/>
        </w:rPr>
      </w:pPr>
      <w:r w:rsidRPr="7CE98887">
        <w:rPr>
          <w:rFonts w:ascii="Ariel" w:hAnsi="Ariel" w:cs="Arial"/>
          <w:b/>
          <w:bCs/>
          <w:caps/>
          <w:u w:val="single"/>
        </w:rPr>
        <w:t>Technical Proficiency</w:t>
      </w:r>
    </w:p>
    <w:p w14:paraId="7AF55295" w14:textId="77777777" w:rsidR="0032321B" w:rsidRPr="0032321B" w:rsidRDefault="0032321B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b/>
          <w:bCs/>
          <w:caps/>
          <w:sz w:val="20"/>
          <w:szCs w:val="20"/>
        </w:rPr>
      </w:pPr>
    </w:p>
    <w:tbl>
      <w:tblPr>
        <w:tblW w:w="10620" w:type="dxa"/>
        <w:tblInd w:w="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97"/>
        <w:gridCol w:w="7523"/>
      </w:tblGrid>
      <w:tr w:rsidR="008F6ACF" w:rsidRPr="00215B8D" w14:paraId="40CC4739" w14:textId="77777777" w:rsidTr="004505FC">
        <w:trPr>
          <w:trHeight w:val="300"/>
        </w:trPr>
        <w:tc>
          <w:tcPr>
            <w:tcW w:w="30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E1022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Languages:    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4DC005" w14:textId="2549B9A5" w:rsidR="008F6ACF" w:rsidRPr="00215B8D" w:rsidRDefault="008F6ACF" w:rsidP="004505FC">
            <w:pPr>
              <w:ind w:left="90" w:right="85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JavaScript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</w:tr>
      <w:tr w:rsidR="008F6ACF" w:rsidRPr="00215B8D" w14:paraId="5A592A13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77D53384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Web Technologies: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492638AD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HTML/HTML5, CSS2/CSS3, XML, JavaScript, AJAX, jQuery, JSON, Bootstrap  </w:t>
            </w:r>
          </w:p>
        </w:tc>
      </w:tr>
      <w:tr w:rsidR="008F6ACF" w:rsidRPr="00215B8D" w14:paraId="3A43F3DC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B003F4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Frameworks/Tools: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947471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React.js, Bootstrap, Node.js </w:t>
            </w:r>
          </w:p>
        </w:tc>
      </w:tr>
      <w:tr w:rsidR="008F6ACF" w:rsidRPr="00215B8D" w14:paraId="2D381EE9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EF0C79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IDE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BE57B8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Sublime Editor, Visual Code Studio, Atom </w:t>
            </w:r>
          </w:p>
        </w:tc>
      </w:tr>
      <w:tr w:rsidR="008F6ACF" w:rsidRPr="00215B8D" w14:paraId="7432A2C3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D06AE3B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Source code control tools: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6456E240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SVN, GitHub  </w:t>
            </w:r>
          </w:p>
        </w:tc>
      </w:tr>
      <w:tr w:rsidR="008F6ACF" w:rsidRPr="00215B8D" w14:paraId="6201AADD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9B1A29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Bug tracking Tools:  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477288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JIRA </w:t>
            </w:r>
          </w:p>
        </w:tc>
      </w:tr>
      <w:tr w:rsidR="008F6ACF" w:rsidRPr="00215B8D" w14:paraId="27972D0A" w14:textId="77777777" w:rsidTr="004505FC">
        <w:trPr>
          <w:trHeight w:val="300"/>
        </w:trPr>
        <w:tc>
          <w:tcPr>
            <w:tcW w:w="309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7504C9DB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b/>
                <w:bCs/>
                <w:color w:val="000000"/>
                <w:sz w:val="20"/>
                <w:szCs w:val="20"/>
              </w:rPr>
              <w:t>Operating System:     </w:t>
            </w: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52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hideMark/>
          </w:tcPr>
          <w:p w14:paraId="53C0D423" w14:textId="77777777" w:rsidR="008F6ACF" w:rsidRPr="00215B8D" w:rsidRDefault="008F6ACF" w:rsidP="004505FC">
            <w:pPr>
              <w:ind w:left="90" w:right="90"/>
              <w:textAlignment w:val="baseline"/>
              <w:rPr>
                <w:rFonts w:ascii="Ariel" w:eastAsia="Times New Roman" w:hAnsi="Ariel" w:cs="Arial"/>
                <w:sz w:val="20"/>
                <w:szCs w:val="20"/>
              </w:rPr>
            </w:pPr>
            <w:r w:rsidRPr="00215B8D">
              <w:rPr>
                <w:rFonts w:ascii="Ariel" w:eastAsia="Times New Roman" w:hAnsi="Ariel" w:cs="Arial"/>
                <w:color w:val="000000"/>
                <w:sz w:val="20"/>
                <w:szCs w:val="20"/>
              </w:rPr>
              <w:t>Windows, Linux, OS X  </w:t>
            </w:r>
          </w:p>
        </w:tc>
      </w:tr>
    </w:tbl>
    <w:p w14:paraId="448CE465" w14:textId="77777777" w:rsidR="008F6ACF" w:rsidRPr="00215B8D" w:rsidRDefault="008F6ACF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sz w:val="20"/>
          <w:szCs w:val="20"/>
        </w:rPr>
      </w:pPr>
    </w:p>
    <w:p w14:paraId="47B04AB2" w14:textId="22144E58" w:rsidR="04102760" w:rsidRPr="0032321B" w:rsidRDefault="04102760" w:rsidP="7CE98887">
      <w:pPr>
        <w:pStyle w:val="paragraph"/>
        <w:spacing w:before="0" w:beforeAutospacing="0" w:after="0" w:afterAutospacing="0" w:line="259" w:lineRule="auto"/>
        <w:ind w:left="90" w:right="90"/>
        <w:rPr>
          <w:rStyle w:val="normaltextrun"/>
          <w:rFonts w:ascii="Ariel" w:hAnsi="Ariel" w:cs="Arial"/>
          <w:b/>
          <w:bCs/>
          <w:caps/>
          <w:color w:val="000000" w:themeColor="text1"/>
          <w:u w:val="single"/>
        </w:rPr>
      </w:pPr>
      <w:r w:rsidRPr="7CE98887">
        <w:rPr>
          <w:rStyle w:val="normaltextrun"/>
          <w:rFonts w:ascii="Ariel" w:hAnsi="Ariel" w:cs="Arial"/>
          <w:b/>
          <w:bCs/>
          <w:caps/>
          <w:color w:val="000000" w:themeColor="text1"/>
          <w:u w:val="single"/>
        </w:rPr>
        <w:t>Experiences</w:t>
      </w:r>
      <w:r w:rsidRPr="7CE98887">
        <w:rPr>
          <w:rStyle w:val="normaltextrun"/>
          <w:rFonts w:ascii="Ariel" w:hAnsi="Ariel" w:cs="Arial"/>
          <w:b/>
          <w:bCs/>
          <w:caps/>
          <w:color w:val="000000" w:themeColor="text1"/>
        </w:rPr>
        <w:t xml:space="preserve"> </w:t>
      </w:r>
    </w:p>
    <w:p w14:paraId="73F3D4FA" w14:textId="309D8AD1" w:rsidR="291C7BC4" w:rsidRPr="00215B8D" w:rsidRDefault="291C7BC4" w:rsidP="004505FC">
      <w:pPr>
        <w:pStyle w:val="paragraph"/>
        <w:spacing w:before="0" w:beforeAutospacing="0" w:after="0" w:afterAutospacing="0"/>
        <w:ind w:left="90" w:right="90"/>
        <w:rPr>
          <w:rFonts w:ascii="Ariel" w:hAnsi="Ariel" w:cs="Arial"/>
          <w:sz w:val="20"/>
          <w:szCs w:val="20"/>
        </w:rPr>
      </w:pPr>
    </w:p>
    <w:p w14:paraId="22626C2F" w14:textId="1FD3B9F8" w:rsidR="008F6ACF" w:rsidRPr="00215B8D" w:rsidRDefault="00663E5D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</w:pPr>
      <w:r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UnitedHealth Group</w:t>
      </w:r>
      <w:r w:rsidR="00500062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, Minneapolis</w:t>
      </w:r>
      <w:r w:rsidR="00581F3D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-St. Paul</w:t>
      </w:r>
      <w:r w:rsidR="00500062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, M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A53E3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Jun 202</w:t>
      </w:r>
      <w:r w:rsidR="00794A5C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1</w:t>
      </w:r>
      <w:r w:rsidR="004A53E3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- Present</w:t>
      </w:r>
    </w:p>
    <w:p w14:paraId="2AD03F3D" w14:textId="489F0A96" w:rsidR="00500062" w:rsidRPr="00215B8D" w:rsidRDefault="00E12459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</w:pPr>
      <w:r w:rsidRPr="7CE9888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Full Stack Software</w:t>
      </w:r>
      <w:r w:rsidR="00500062" w:rsidRPr="7CE9888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Developer</w:t>
      </w:r>
    </w:p>
    <w:p w14:paraId="26F375BF" w14:textId="77777777" w:rsidR="00500062" w:rsidRPr="00215B8D" w:rsidRDefault="00500062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el" w:hAnsi="Ariel" w:cs="Arial"/>
          <w:color w:val="000000" w:themeColor="text1"/>
          <w:sz w:val="20"/>
          <w:szCs w:val="20"/>
        </w:rPr>
      </w:pPr>
    </w:p>
    <w:p w14:paraId="68F733DB" w14:textId="240DFC81" w:rsidR="00500062" w:rsidRPr="00215B8D" w:rsidRDefault="00500062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Responsibilities:</w:t>
      </w:r>
    </w:p>
    <w:p w14:paraId="7ADAB938" w14:textId="7048A913" w:rsidR="00C924C9" w:rsidRPr="00215B8D" w:rsidRDefault="00C924C9" w:rsidP="004505FC">
      <w:pPr>
        <w:pStyle w:val="ListParagraph"/>
        <w:numPr>
          <w:ilvl w:val="0"/>
          <w:numId w:val="2"/>
        </w:numPr>
        <w:tabs>
          <w:tab w:val="left" w:pos="450"/>
        </w:tabs>
        <w:ind w:left="450" w:right="90"/>
        <w:rPr>
          <w:rStyle w:val="normaltextrun"/>
          <w:rFonts w:ascii="Ariel" w:eastAsia="Times New Roman" w:hAnsi="Ariel" w:cs="Arial"/>
          <w:b/>
          <w:bCs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Developed</w:t>
      </w:r>
      <w:r w:rsidR="00D5291A"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all the UI pages </w:t>
      </w:r>
      <w:r w:rsidR="00D5291A"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 xml:space="preserve">using HTML5, CSS3, Bootstrap, JavaScript, React.JS, Typescript, AJAX, JSON, </w:t>
      </w:r>
      <w:r w:rsidR="00D5291A"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and</w:t>
      </w:r>
      <w:r w:rsidR="00D5291A"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 xml:space="preserve"> Restful API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 xml:space="preserve"> and </w:t>
      </w:r>
      <w:r w:rsidRPr="00215B8D">
        <w:rPr>
          <w:rStyle w:val="normaltextrun"/>
          <w:rFonts w:ascii="Ariel" w:eastAsia="Times New Roman" w:hAnsi="Ariel" w:cs="Arial"/>
          <w:color w:val="000000" w:themeColor="text1"/>
          <w:sz w:val="20"/>
          <w:szCs w:val="20"/>
        </w:rPr>
        <w:t>developed backend components in</w:t>
      </w:r>
      <w:r w:rsidRPr="00215B8D">
        <w:rPr>
          <w:rStyle w:val="normaltextrun"/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 xml:space="preserve"> Spring Boot, Struts, REST Webservices, Spring Batch, Spring Data, Hibernate, JPA, and Unix.  </w:t>
      </w:r>
    </w:p>
    <w:p w14:paraId="6D9E3DBC" w14:textId="1BD173B6" w:rsidR="00D5291A" w:rsidRPr="00215B8D" w:rsidRDefault="00D5291A" w:rsidP="004505FC">
      <w:pPr>
        <w:pStyle w:val="paragraph"/>
        <w:numPr>
          <w:ilvl w:val="0"/>
          <w:numId w:val="2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Involved in </w:t>
      </w:r>
      <w:r w:rsidR="00DB69E0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the 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requirement gathering phase of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SDLC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with Business Analyst, Product Owner and worked in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Agile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-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Scrum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methodology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6AB34ED4" w14:textId="78A04784" w:rsidR="00D5291A" w:rsidRPr="00215B8D" w:rsidRDefault="00D5291A" w:rsidP="004505FC">
      <w:pPr>
        <w:pStyle w:val="paragraph"/>
        <w:numPr>
          <w:ilvl w:val="0"/>
          <w:numId w:val="2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Worked in using 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 xml:space="preserve">React JS components, Forms, Events, Keys, </w:t>
      </w:r>
      <w:r w:rsidR="00DB69E0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Routers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, Animations,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and 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 xml:space="preserve">Flux </w:t>
      </w:r>
      <w:r w:rsidR="00DB69E0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concepts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. </w:t>
      </w:r>
      <w:r w:rsidRPr="00215B8D">
        <w:rPr>
          <w:rStyle w:val="eop"/>
          <w:rFonts w:ascii="Ariel" w:hAnsi="Ariel" w:cs="Arial"/>
          <w:color w:val="000000"/>
          <w:sz w:val="20"/>
          <w:szCs w:val="20"/>
        </w:rPr>
        <w:t> </w:t>
      </w:r>
    </w:p>
    <w:p w14:paraId="7BE40CD4" w14:textId="14D177FF" w:rsidR="00D5291A" w:rsidRPr="00215B8D" w:rsidRDefault="00D5291A" w:rsidP="004505FC">
      <w:pPr>
        <w:pStyle w:val="paragraph"/>
        <w:numPr>
          <w:ilvl w:val="0"/>
          <w:numId w:val="2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Working on 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React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JS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Virtual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/>
          <w:sz w:val="20"/>
          <w:szCs w:val="20"/>
          <w:shd w:val="clear" w:color="auto" w:fill="FFFFFF"/>
        </w:rPr>
        <w:t>DOM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and React views, rendering using components </w:t>
      </w:r>
      <w:r w:rsidR="00DB69E0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that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</w:t>
      </w:r>
      <w:r w:rsidR="00DB69E0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contain</w:t>
      </w:r>
      <w:r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 xml:space="preserve"> additional </w:t>
      </w:r>
      <w:r w:rsidR="00280961" w:rsidRPr="00215B8D">
        <w:rPr>
          <w:rStyle w:val="normaltextrun"/>
          <w:rFonts w:ascii="Ariel" w:hAnsi="Ariel" w:cs="Arial"/>
          <w:color w:val="000000"/>
          <w:sz w:val="20"/>
          <w:szCs w:val="20"/>
          <w:shd w:val="clear" w:color="auto" w:fill="FFFFFF"/>
        </w:rPr>
        <w:t>components.</w:t>
      </w:r>
      <w:r w:rsidRPr="00215B8D">
        <w:rPr>
          <w:rStyle w:val="eop"/>
          <w:rFonts w:ascii="Ariel" w:hAnsi="Ariel" w:cs="Arial"/>
          <w:color w:val="000000"/>
          <w:sz w:val="20"/>
          <w:szCs w:val="20"/>
        </w:rPr>
        <w:t> </w:t>
      </w:r>
    </w:p>
    <w:p w14:paraId="48358CA6" w14:textId="15BC7369" w:rsidR="00D5291A" w:rsidRPr="00215B8D" w:rsidRDefault="00D5291A" w:rsidP="004505FC">
      <w:pPr>
        <w:pStyle w:val="paragraph"/>
        <w:numPr>
          <w:ilvl w:val="0"/>
          <w:numId w:val="2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Developed Single Page Applications (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SPA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) using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React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-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Router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and </w:t>
      </w:r>
      <w:r w:rsidR="00DB69E0">
        <w:rPr>
          <w:rStyle w:val="normaltextrun"/>
          <w:rFonts w:ascii="Ariel" w:hAnsi="Ariel" w:cs="Arial"/>
          <w:color w:val="000000" w:themeColor="text1"/>
          <w:sz w:val="20"/>
          <w:szCs w:val="20"/>
        </w:rPr>
        <w:t>enabled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navigation from one view to the next as clients perform application tasks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62DB0A7F" w14:textId="2090C3CE" w:rsidR="00404CD2" w:rsidRPr="00215B8D" w:rsidRDefault="00041D8C" w:rsidP="004505FC">
      <w:pPr>
        <w:pStyle w:val="divdocumentulli"/>
        <w:numPr>
          <w:ilvl w:val="0"/>
          <w:numId w:val="1"/>
        </w:numPr>
        <w:tabs>
          <w:tab w:val="left" w:pos="450"/>
        </w:tabs>
        <w:spacing w:line="280" w:lineRule="atLeast"/>
        <w:ind w:left="450" w:right="90"/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</w:pPr>
      <w:r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 xml:space="preserve">Implemented Jasmine framework and karma server to write and test the unit test cases for </w:t>
      </w:r>
      <w:r w:rsidR="00280961"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>code.</w:t>
      </w:r>
    </w:p>
    <w:p w14:paraId="600EAF61" w14:textId="44AE7926" w:rsidR="00D5291A" w:rsidRPr="00215B8D" w:rsidRDefault="00D5291A" w:rsidP="004505FC">
      <w:pPr>
        <w:pStyle w:val="paragraph"/>
        <w:numPr>
          <w:ilvl w:val="0"/>
          <w:numId w:val="1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Style w:val="eop"/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JAX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call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and </w:t>
      </w:r>
      <w:r w:rsidR="00DB69E0">
        <w:rPr>
          <w:rStyle w:val="normaltextrun"/>
          <w:rFonts w:ascii="Ariel" w:hAnsi="Ariel" w:cs="Arial"/>
          <w:color w:val="000000" w:themeColor="text1"/>
          <w:sz w:val="20"/>
          <w:szCs w:val="20"/>
        </w:rPr>
        <w:t>requested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JSON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information through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REST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PI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to fetch data and secure </w:t>
      </w:r>
      <w:r w:rsidR="00DB69E0">
        <w:rPr>
          <w:rStyle w:val="normaltextrun"/>
          <w:rFonts w:ascii="Ariel" w:hAnsi="Ariel" w:cs="Arial"/>
          <w:color w:val="000000" w:themeColor="text1"/>
          <w:sz w:val="20"/>
          <w:szCs w:val="20"/>
        </w:rPr>
        <w:t>client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information from the server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synchronously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. 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168E048F" w14:textId="42F5373F" w:rsidR="00507B93" w:rsidRDefault="00215B8D" w:rsidP="004505FC">
      <w:pPr>
        <w:pStyle w:val="ListParagraph"/>
        <w:numPr>
          <w:ilvl w:val="0"/>
          <w:numId w:val="1"/>
        </w:numPr>
        <w:tabs>
          <w:tab w:val="left" w:pos="450"/>
        </w:tabs>
        <w:ind w:left="450" w:right="90"/>
        <w:rPr>
          <w:rFonts w:ascii="Ariel" w:eastAsia="Times New Roman" w:hAnsi="Ariel" w:cs="Arial"/>
          <w:color w:val="000000" w:themeColor="text1"/>
          <w:sz w:val="20"/>
          <w:szCs w:val="20"/>
        </w:rPr>
      </w:pPr>
      <w:r w:rsidRPr="00215B8D">
        <w:rPr>
          <w:rFonts w:ascii="Ariel" w:eastAsia="Times New Roman" w:hAnsi="Ariel" w:cs="Arial"/>
          <w:color w:val="000000" w:themeColor="text1"/>
          <w:sz w:val="20"/>
          <w:szCs w:val="20"/>
        </w:rPr>
        <w:t>Involved in Microservices development of RESTful Web Services, using Spring Boot, Spring Cloud, Spring, Spring Security</w:t>
      </w:r>
      <w:r w:rsidR="00DB69E0">
        <w:rPr>
          <w:rFonts w:ascii="Ariel" w:eastAsia="Times New Roman" w:hAnsi="Ariel" w:cs="Arial"/>
          <w:color w:val="000000" w:themeColor="text1"/>
          <w:sz w:val="20"/>
          <w:szCs w:val="20"/>
        </w:rPr>
        <w:t>,</w:t>
      </w:r>
      <w:r w:rsidRPr="00215B8D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and PCF</w:t>
      </w:r>
    </w:p>
    <w:p w14:paraId="4ACC0493" w14:textId="1A91DDAC" w:rsidR="00507B93" w:rsidRPr="00507B93" w:rsidRDefault="00507B93" w:rsidP="004505FC">
      <w:pPr>
        <w:pStyle w:val="ListParagraph"/>
        <w:numPr>
          <w:ilvl w:val="0"/>
          <w:numId w:val="1"/>
        </w:numPr>
        <w:tabs>
          <w:tab w:val="left" w:pos="450"/>
        </w:tabs>
        <w:ind w:left="450" w:right="90"/>
        <w:rPr>
          <w:rFonts w:ascii="Ariel" w:eastAsia="Times New Roman" w:hAnsi="Ariel" w:cs="Arial"/>
          <w:color w:val="000000" w:themeColor="text1"/>
          <w:sz w:val="20"/>
          <w:szCs w:val="20"/>
        </w:rPr>
      </w:pP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Created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RESTful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web services using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JAX-RS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,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JSON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,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Jersey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, </w:t>
      </w:r>
      <w:r w:rsidR="00DB69E0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and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Spring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Rest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(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Web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MVC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) along with unit test cases for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REST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endpoints and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API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 xml:space="preserve"> Documentation (using </w:t>
      </w:r>
      <w:r w:rsidRPr="00507B93">
        <w:rPr>
          <w:rFonts w:ascii="Ariel" w:eastAsia="Times New Roman" w:hAnsi="Ariel" w:cs="Arial"/>
          <w:b/>
          <w:bCs/>
          <w:color w:val="000000" w:themeColor="text1"/>
          <w:sz w:val="20"/>
          <w:szCs w:val="20"/>
        </w:rPr>
        <w:t>Swagger</w:t>
      </w:r>
      <w:r w:rsidRPr="00507B93">
        <w:rPr>
          <w:rFonts w:ascii="Ariel" w:eastAsia="Times New Roman" w:hAnsi="Ariel" w:cs="Arial"/>
          <w:color w:val="000000" w:themeColor="text1"/>
          <w:sz w:val="20"/>
          <w:szCs w:val="20"/>
        </w:rPr>
        <w:t>)</w:t>
      </w:r>
    </w:p>
    <w:p w14:paraId="2E6B05E4" w14:textId="77777777" w:rsidR="00D5291A" w:rsidRPr="00215B8D" w:rsidRDefault="00D5291A" w:rsidP="004505FC">
      <w:pPr>
        <w:pStyle w:val="paragraph"/>
        <w:numPr>
          <w:ilvl w:val="0"/>
          <w:numId w:val="1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Tested the Restful web services calls for 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PI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 using 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POST, PUT, DELETE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, and 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GET 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methods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5ACDBF1D" w14:textId="22FE54CD" w:rsidR="00D5291A" w:rsidRPr="00215B8D" w:rsidRDefault="00D5291A" w:rsidP="004505FC">
      <w:pPr>
        <w:pStyle w:val="paragraph"/>
        <w:numPr>
          <w:ilvl w:val="0"/>
          <w:numId w:val="1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Style w:val="eop"/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Jenkin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for continuous integration in which all development work is integrated and involved in deploying the application user to the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W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environment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. 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48D42794" w14:textId="06940C1E" w:rsidR="00D5291A" w:rsidRPr="00215B8D" w:rsidRDefault="00D5291A" w:rsidP="004505FC">
      <w:pPr>
        <w:pStyle w:val="ListParagraph"/>
        <w:numPr>
          <w:ilvl w:val="0"/>
          <w:numId w:val="1"/>
        </w:numPr>
        <w:tabs>
          <w:tab w:val="left" w:pos="450"/>
        </w:tabs>
        <w:spacing w:line="265" w:lineRule="auto"/>
        <w:ind w:left="450" w:right="9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 xml:space="preserve">Used version control system tools such as </w:t>
      </w:r>
      <w:r w:rsidRPr="00215B8D">
        <w:rPr>
          <w:rStyle w:val="span"/>
          <w:rFonts w:ascii="Ariel" w:eastAsia="Open Sans" w:hAnsi="Ariel" w:cs="Arial"/>
          <w:b/>
          <w:bCs/>
          <w:color w:val="000000" w:themeColor="text1"/>
          <w:sz w:val="20"/>
          <w:szCs w:val="20"/>
        </w:rPr>
        <w:t>Git</w:t>
      </w:r>
      <w:r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 xml:space="preserve"> and </w:t>
      </w:r>
      <w:r w:rsidRPr="00215B8D">
        <w:rPr>
          <w:rStyle w:val="span"/>
          <w:rFonts w:ascii="Ariel" w:eastAsia="Open Sans" w:hAnsi="Ariel" w:cs="Arial"/>
          <w:b/>
          <w:bCs/>
          <w:color w:val="000000" w:themeColor="text1"/>
          <w:sz w:val="20"/>
          <w:szCs w:val="20"/>
        </w:rPr>
        <w:t>SVN</w:t>
      </w:r>
      <w:r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 xml:space="preserve"> to manage the code </w:t>
      </w:r>
      <w:r w:rsidR="00215B8D" w:rsidRPr="00215B8D">
        <w:rPr>
          <w:rStyle w:val="span"/>
          <w:rFonts w:ascii="Ariel" w:eastAsia="Open Sans" w:hAnsi="Ariel" w:cs="Arial"/>
          <w:color w:val="000000" w:themeColor="text1"/>
          <w:sz w:val="20"/>
          <w:szCs w:val="20"/>
        </w:rPr>
        <w:t>repository.</w:t>
      </w:r>
    </w:p>
    <w:p w14:paraId="222999B9" w14:textId="39A3BF7D" w:rsidR="00D5291A" w:rsidRPr="00215B8D" w:rsidRDefault="00D5291A" w:rsidP="004505FC">
      <w:pPr>
        <w:pStyle w:val="paragraph"/>
        <w:numPr>
          <w:ilvl w:val="0"/>
          <w:numId w:val="1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Handled </w:t>
      </w:r>
      <w:r w:rsidR="00DB69E0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cross-browser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compatibility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in browsers like safari, Internet explorer, Firefox, and chrome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5F65A39F" w14:textId="5942EEB7" w:rsidR="008F6ACF" w:rsidRDefault="008F6ACF" w:rsidP="004505FC">
      <w:pPr>
        <w:pStyle w:val="paragraph"/>
        <w:numPr>
          <w:ilvl w:val="0"/>
          <w:numId w:val="1"/>
        </w:numPr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Style w:val="normaltextrun"/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sz w:val="20"/>
          <w:szCs w:val="20"/>
        </w:rPr>
        <w:t xml:space="preserve">Used </w:t>
      </w:r>
      <w:r w:rsidRPr="00215B8D">
        <w:rPr>
          <w:rStyle w:val="normaltextrun"/>
          <w:rFonts w:ascii="Ariel" w:hAnsi="Ariel" w:cs="Arial"/>
          <w:b/>
          <w:bCs/>
          <w:sz w:val="20"/>
          <w:szCs w:val="20"/>
        </w:rPr>
        <w:t>Docker</w:t>
      </w:r>
      <w:r w:rsidRPr="00215B8D">
        <w:rPr>
          <w:rStyle w:val="normaltextrun"/>
          <w:rFonts w:ascii="Ariel" w:hAnsi="Ariel" w:cs="Arial"/>
          <w:sz w:val="20"/>
          <w:szCs w:val="20"/>
        </w:rPr>
        <w:t xml:space="preserve"> for automating the provisioning of environments and deployments to achieve Continuous Delivery </w:t>
      </w:r>
    </w:p>
    <w:p w14:paraId="0CE67428" w14:textId="77777777" w:rsidR="003F58AC" w:rsidRPr="00215B8D" w:rsidRDefault="003F58AC" w:rsidP="003F58AC">
      <w:pPr>
        <w:pStyle w:val="paragraph"/>
        <w:tabs>
          <w:tab w:val="left" w:pos="450"/>
        </w:tabs>
        <w:spacing w:before="0" w:beforeAutospacing="0" w:after="0" w:afterAutospacing="0"/>
        <w:ind w:left="450" w:right="90"/>
        <w:textAlignment w:val="baseline"/>
        <w:rPr>
          <w:rFonts w:ascii="Ariel" w:hAnsi="Ariel" w:cs="Arial"/>
          <w:sz w:val="20"/>
          <w:szCs w:val="20"/>
        </w:rPr>
      </w:pPr>
    </w:p>
    <w:p w14:paraId="5950E05B" w14:textId="0212ECDD" w:rsidR="7CE98887" w:rsidRDefault="7CE98887" w:rsidP="26A394A5">
      <w:pPr>
        <w:pStyle w:val="paragraph"/>
        <w:spacing w:before="0" w:beforeAutospacing="0" w:after="0" w:afterAutospacing="0"/>
        <w:ind w:left="90" w:right="90"/>
        <w:rPr>
          <w:rFonts w:ascii="Ariel" w:hAnsi="Ariel" w:cs="Arial"/>
          <w:color w:val="000000" w:themeColor="text1"/>
          <w:sz w:val="20"/>
          <w:szCs w:val="20"/>
        </w:rPr>
      </w:pPr>
    </w:p>
    <w:p w14:paraId="5F655F54" w14:textId="344B8BEE" w:rsidR="004A53E3" w:rsidRPr="00215B8D" w:rsidRDefault="00417A59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</w:pPr>
      <w:r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lastRenderedPageBreak/>
        <w:t>Medtronic</w:t>
      </w:r>
      <w:r w:rsidR="00500062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, </w:t>
      </w:r>
      <w:r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Minneapolis</w:t>
      </w:r>
      <w:r w:rsidR="00FB0952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-St. Paul</w:t>
      </w:r>
      <w:r w:rsidR="004A53E3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, </w:t>
      </w:r>
      <w:r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M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A53E3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Oct</w:t>
      </w:r>
      <w:r w:rsidR="75EBB8D8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2018</w:t>
      </w:r>
      <w:r w:rsidR="004A53E3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– May 202</w:t>
      </w:r>
      <w:r w:rsidR="00794A5C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1</w:t>
      </w:r>
    </w:p>
    <w:p w14:paraId="6D9634AA" w14:textId="72DA44B6" w:rsidR="00500062" w:rsidRPr="00215B8D" w:rsidRDefault="000F26D6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</w:pPr>
      <w:r w:rsidRPr="7CE9888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Frontend</w:t>
      </w:r>
      <w:r w:rsidR="00500062" w:rsidRPr="7CE9888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 xml:space="preserve"> Developer</w:t>
      </w:r>
    </w:p>
    <w:p w14:paraId="366F4383" w14:textId="77777777" w:rsidR="00500062" w:rsidRPr="00215B8D" w:rsidRDefault="00500062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el" w:hAnsi="Ariel" w:cs="Arial"/>
          <w:color w:val="000000" w:themeColor="text1"/>
          <w:sz w:val="20"/>
          <w:szCs w:val="20"/>
        </w:rPr>
      </w:pPr>
    </w:p>
    <w:p w14:paraId="2652D9D1" w14:textId="31D67D9C" w:rsidR="00404CD2" w:rsidRPr="00215B8D" w:rsidRDefault="00500062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Fonts w:ascii="Ariel" w:hAnsi="Ariel" w:cs="Arial"/>
          <w:b/>
          <w:bCs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Responsibilities:</w:t>
      </w:r>
    </w:p>
    <w:p w14:paraId="3A72DFE4" w14:textId="5534CB16" w:rsidR="00404CD2" w:rsidRPr="00215B8D" w:rsidRDefault="00404CD2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Designed the Front-end applications, as well for user interactive (UI) web pages using web technologies like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HTML5, CSS3, Es6 JavaScript, React.JS and React-Native, Redux Saga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>.</w:t>
      </w:r>
    </w:p>
    <w:p w14:paraId="2B590B5D" w14:textId="77777777" w:rsidR="00D5291A" w:rsidRPr="00215B8D" w:rsidRDefault="00D5291A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Developed the Front-End and User Interface of the application using </w:t>
      </w:r>
      <w:proofErr w:type="spellStart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Javascript</w:t>
      </w:r>
      <w:proofErr w:type="spellEnd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 xml:space="preserve">, ES6, React, 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and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 xml:space="preserve"> Redux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655FE820" w14:textId="0BCB9BDD" w:rsidR="00D5291A" w:rsidRPr="00215B8D" w:rsidRDefault="00D5291A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Involved to implement various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screen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for the front end using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React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J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and used various predefined components from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NPM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(Node Package Manager) and Redux </w:t>
      </w:r>
      <w:proofErr w:type="gramStart"/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>library</w:t>
      </w:r>
      <w:proofErr w:type="gramEnd"/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2CC32B12" w14:textId="77777777" w:rsidR="00D5291A" w:rsidRPr="00215B8D" w:rsidRDefault="00041D8C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Development of single-page application using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React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.JS,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Redux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HTML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>. Leveraged Redux for state management using Actions, Dispatchers, Providers and Store</w:t>
      </w:r>
    </w:p>
    <w:p w14:paraId="0E29F017" w14:textId="7E39D05D" w:rsidR="00404CD2" w:rsidRPr="00215B8D" w:rsidRDefault="00D5291A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Applie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redux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middleware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 xml:space="preserve"> using redux-promise,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redux-</w:t>
      </w:r>
      <w:proofErr w:type="spellStart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  <w:shd w:val="clear" w:color="auto" w:fill="FFFFFF"/>
        </w:rPr>
        <w:t>thunk</w:t>
      </w:r>
      <w:proofErr w:type="spellEnd"/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  <w:shd w:val="clear" w:color="auto" w:fill="FFFFFF"/>
        </w:rPr>
        <w:t>, and redux-saga.</w:t>
      </w:r>
    </w:p>
    <w:p w14:paraId="5579A178" w14:textId="77777777" w:rsidR="00D5291A" w:rsidRPr="00215B8D" w:rsidRDefault="00D5291A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Babel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to compile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JSX, ES6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, and follow </w:t>
      </w:r>
      <w:proofErr w:type="spellStart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JSHint</w:t>
      </w:r>
      <w:proofErr w:type="spellEnd"/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standards for high code quality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297DAD99" w14:textId="5E8B285C" w:rsidR="00D5291A" w:rsidRPr="00215B8D" w:rsidRDefault="00D5291A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Configure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redux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store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,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reducer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, and actions. Used sagas for handling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middleware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and </w:t>
      </w:r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'fetch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proofErr w:type="spellStart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api</w:t>
      </w:r>
      <w:proofErr w:type="spellEnd"/>
      <w:r w:rsidRPr="00215B8D">
        <w:rPr>
          <w:rStyle w:val="normaltextrun"/>
          <w:rFonts w:ascii="Ariel" w:hAnsi="Ariel" w:cs="Arial"/>
          <w:b/>
          <w:bCs/>
          <w:color w:val="000000" w:themeColor="text1"/>
          <w:sz w:val="20"/>
          <w:szCs w:val="20"/>
        </w:rPr>
        <w:t>'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for rest calls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02AA6786" w14:textId="77777777" w:rsidR="00404CD2" w:rsidRPr="00215B8D" w:rsidRDefault="00404CD2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React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.js an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redux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library functions for the logical implementation part at client side for all the application. </w:t>
      </w:r>
    </w:p>
    <w:p w14:paraId="692DBD18" w14:textId="7892F9AA" w:rsidR="00404CD2" w:rsidRPr="00215B8D" w:rsidRDefault="00041D8C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Grunt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Web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>-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packer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Yarn to perform bundling, magnification, compilation and </w:t>
      </w:r>
      <w:proofErr w:type="spellStart"/>
      <w:r w:rsidRPr="00215B8D">
        <w:rPr>
          <w:rFonts w:ascii="Ariel" w:hAnsi="Ariel" w:cs="Arial"/>
          <w:color w:val="000000" w:themeColor="text1"/>
          <w:sz w:val="20"/>
          <w:szCs w:val="20"/>
        </w:rPr>
        <w:t>ESLint</w:t>
      </w:r>
      <w:proofErr w:type="spellEnd"/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for code </w:t>
      </w:r>
      <w:r w:rsidR="007464C2" w:rsidRPr="00215B8D">
        <w:rPr>
          <w:rFonts w:ascii="Ariel" w:hAnsi="Ariel" w:cs="Arial"/>
          <w:color w:val="000000" w:themeColor="text1"/>
          <w:sz w:val="20"/>
          <w:szCs w:val="20"/>
        </w:rPr>
        <w:t>cleaning.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</w:p>
    <w:p w14:paraId="7D4E3659" w14:textId="77777777" w:rsidR="00D5291A" w:rsidRPr="00215B8D" w:rsidRDefault="00041D8C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React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.js library functions for the logical implementation part at client side for all the application. </w:t>
      </w:r>
    </w:p>
    <w:p w14:paraId="37AF1219" w14:textId="447CEB61" w:rsidR="00404CD2" w:rsidRPr="00215B8D" w:rsidRDefault="00041D8C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web scripting languages like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NodeJS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an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Yarn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for interaction between client side and server-side technologies. </w:t>
      </w:r>
    </w:p>
    <w:p w14:paraId="733C3B64" w14:textId="010AF8B0" w:rsidR="00C83942" w:rsidRPr="00215B8D" w:rsidRDefault="00C83942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 xml:space="preserve">Git 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>for version and source control. 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68BF5D5E" w14:textId="77777777" w:rsidR="00C83942" w:rsidRPr="00215B8D" w:rsidRDefault="00C83942" w:rsidP="004505FC">
      <w:pPr>
        <w:pStyle w:val="paragraph"/>
        <w:numPr>
          <w:ilvl w:val="0"/>
          <w:numId w:val="2"/>
        </w:numPr>
        <w:spacing w:before="0" w:beforeAutospacing="0" w:after="0" w:afterAutospacing="0"/>
        <w:ind w:right="90" w:hanging="270"/>
        <w:textAlignment w:val="baseline"/>
        <w:rPr>
          <w:rFonts w:ascii="Ariel" w:hAnsi="Ariel" w:cs="Arial"/>
          <w:sz w:val="20"/>
          <w:szCs w:val="20"/>
        </w:rPr>
      </w:pP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 Worked on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Jira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Style w:val="normaltextrun"/>
          <w:rFonts w:ascii="Ariel" w:hAnsi="Ariel" w:cs="Arial"/>
          <w:b/>
          <w:color w:val="000000" w:themeColor="text1"/>
          <w:sz w:val="20"/>
          <w:szCs w:val="20"/>
        </w:rPr>
        <w:t>Tickets</w:t>
      </w:r>
      <w:r w:rsidRPr="00215B8D">
        <w:rPr>
          <w:rStyle w:val="normaltextrun"/>
          <w:rFonts w:ascii="Ariel" w:hAnsi="Ariel" w:cs="Arial"/>
          <w:color w:val="000000" w:themeColor="text1"/>
          <w:sz w:val="20"/>
          <w:szCs w:val="20"/>
        </w:rPr>
        <w:t xml:space="preserve"> and helped multiple teams in closing out their tickets.</w:t>
      </w:r>
      <w:r w:rsidRPr="00215B8D">
        <w:rPr>
          <w:rStyle w:val="eop"/>
          <w:rFonts w:ascii="Ariel" w:hAnsi="Ariel" w:cs="Arial"/>
          <w:color w:val="000000" w:themeColor="text1"/>
          <w:sz w:val="20"/>
          <w:szCs w:val="20"/>
        </w:rPr>
        <w:t> </w:t>
      </w:r>
    </w:p>
    <w:p w14:paraId="2A2D1269" w14:textId="77777777" w:rsidR="00C02E70" w:rsidRPr="00215B8D" w:rsidRDefault="00C02E70" w:rsidP="004505FC">
      <w:pPr>
        <w:spacing w:after="3" w:line="265" w:lineRule="auto"/>
        <w:ind w:right="90"/>
        <w:rPr>
          <w:rFonts w:ascii="Ariel" w:hAnsi="Ariel" w:cs="Arial"/>
          <w:color w:val="000000" w:themeColor="text1"/>
          <w:sz w:val="20"/>
          <w:szCs w:val="20"/>
        </w:rPr>
      </w:pPr>
    </w:p>
    <w:p w14:paraId="167E830D" w14:textId="0E44658D" w:rsidR="00C02E70" w:rsidRPr="00215B8D" w:rsidRDefault="00ED3616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sz w:val="22"/>
          <w:szCs w:val="22"/>
        </w:rPr>
      </w:pPr>
      <w:r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US Bank</w:t>
      </w:r>
      <w:r w:rsidR="00C02E70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, </w:t>
      </w:r>
      <w:r w:rsidR="00FB0952"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Minneapolis-St. Paul</w:t>
      </w:r>
      <w:r w:rsidR="00C02E70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, </w:t>
      </w:r>
      <w:r w:rsidRPr="3839AB57">
        <w:rPr>
          <w:rStyle w:val="normaltextrun"/>
          <w:rFonts w:ascii="Arial" w:eastAsia="Arial" w:hAnsi="Arial" w:cs="Arial"/>
          <w:b/>
          <w:bCs/>
          <w:color w:val="000000" w:themeColor="text1"/>
          <w:sz w:val="22"/>
          <w:szCs w:val="22"/>
        </w:rPr>
        <w:t>M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02E70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Feb 20</w:t>
      </w:r>
      <w:r w:rsidR="7866D617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1</w:t>
      </w:r>
      <w:r w:rsidR="4223A3FE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5</w:t>
      </w:r>
      <w:r w:rsidR="00C02E70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 - </w:t>
      </w:r>
      <w:r w:rsidR="728471D5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Sept</w:t>
      </w:r>
      <w:r w:rsidR="00C02E70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 2</w:t>
      </w:r>
      <w:r w:rsidR="7133A168" w:rsidRPr="3839AB57">
        <w:rPr>
          <w:rStyle w:val="normaltextrun"/>
          <w:rFonts w:ascii="Arial" w:eastAsia="Arial" w:hAnsi="Arial" w:cs="Arial"/>
          <w:b/>
          <w:bCs/>
          <w:sz w:val="22"/>
          <w:szCs w:val="22"/>
        </w:rPr>
        <w:t>018</w:t>
      </w:r>
    </w:p>
    <w:p w14:paraId="0E7648F7" w14:textId="6C59C012" w:rsidR="00C02E70" w:rsidRPr="00215B8D" w:rsidRDefault="00141183" w:rsidP="7CE98887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al" w:eastAsia="Arial" w:hAnsi="Arial" w:cs="Arial"/>
          <w:b/>
          <w:bCs/>
          <w:sz w:val="22"/>
          <w:szCs w:val="22"/>
        </w:rPr>
      </w:pPr>
      <w:r w:rsidRPr="7CE98887">
        <w:rPr>
          <w:rStyle w:val="normaltextrun"/>
          <w:rFonts w:ascii="Arial" w:eastAsia="Arial" w:hAnsi="Arial" w:cs="Arial"/>
          <w:b/>
          <w:bCs/>
          <w:sz w:val="22"/>
          <w:szCs w:val="22"/>
        </w:rPr>
        <w:t>Software</w:t>
      </w:r>
      <w:r w:rsidR="00C02E70" w:rsidRPr="7CE98887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 Developer</w:t>
      </w:r>
    </w:p>
    <w:p w14:paraId="6AD9EAE5" w14:textId="77777777" w:rsidR="00C02E70" w:rsidRPr="00215B8D" w:rsidRDefault="00C02E70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el" w:hAnsi="Ariel" w:cs="Arial"/>
          <w:b/>
          <w:bCs/>
          <w:sz w:val="20"/>
          <w:szCs w:val="20"/>
        </w:rPr>
      </w:pPr>
    </w:p>
    <w:p w14:paraId="451531C0" w14:textId="5CA0680B" w:rsidR="00C02E70" w:rsidRPr="00215B8D" w:rsidRDefault="00C02E70" w:rsidP="004505FC">
      <w:pPr>
        <w:pStyle w:val="paragraph"/>
        <w:spacing w:before="0" w:beforeAutospacing="0" w:after="0" w:afterAutospacing="0"/>
        <w:ind w:left="90" w:right="90"/>
        <w:textAlignment w:val="baseline"/>
        <w:rPr>
          <w:rStyle w:val="normaltextrun"/>
          <w:rFonts w:ascii="Ariel" w:hAnsi="Ariel" w:cs="Arial"/>
          <w:b/>
          <w:bCs/>
          <w:sz w:val="20"/>
          <w:szCs w:val="20"/>
        </w:rPr>
      </w:pPr>
      <w:r w:rsidRPr="00215B8D">
        <w:rPr>
          <w:rStyle w:val="normaltextrun"/>
          <w:rFonts w:ascii="Ariel" w:hAnsi="Ariel" w:cs="Arial"/>
          <w:b/>
          <w:bCs/>
          <w:sz w:val="20"/>
          <w:szCs w:val="20"/>
        </w:rPr>
        <w:t>Responsibilities:</w:t>
      </w:r>
    </w:p>
    <w:p w14:paraId="00765039" w14:textId="5CB9C333" w:rsidR="00C9501A" w:rsidRPr="00215B8D" w:rsidRDefault="00C9501A" w:rsidP="004505FC">
      <w:pPr>
        <w:pStyle w:val="ListParagraph"/>
        <w:numPr>
          <w:ilvl w:val="0"/>
          <w:numId w:val="2"/>
        </w:numPr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Developed and maintained the </w:t>
      </w:r>
      <w:proofErr w:type="gramStart"/>
      <w:r w:rsidR="00DB69E0">
        <w:rPr>
          <w:rFonts w:ascii="Ariel" w:hAnsi="Ariel" w:cs="Arial"/>
          <w:color w:val="000000" w:themeColor="text1"/>
          <w:sz w:val="20"/>
          <w:szCs w:val="20"/>
        </w:rPr>
        <w:t>front end</w:t>
      </w:r>
      <w:proofErr w:type="gramEnd"/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using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HTML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CSS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="00DB69E0">
        <w:rPr>
          <w:rFonts w:ascii="Ariel" w:hAnsi="Ariel" w:cs="Arial"/>
          <w:color w:val="000000" w:themeColor="text1"/>
          <w:sz w:val="20"/>
          <w:szCs w:val="20"/>
        </w:rPr>
        <w:t xml:space="preserve">an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Ajax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supported with Java backend and related frameworks. </w:t>
      </w:r>
    </w:p>
    <w:p w14:paraId="61A47370" w14:textId="77777777" w:rsidR="00FB0952" w:rsidRPr="00215B8D" w:rsidRDefault="00FB0952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Hibernate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object/relational-mapping (ORM) solution, the technique of mapping data representation from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MVC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model to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Oracle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Relational data model with a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QL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schema.</w:t>
      </w:r>
    </w:p>
    <w:p w14:paraId="1A059F03" w14:textId="71B5D5AE" w:rsidR="00C02E70" w:rsidRPr="00215B8D" w:rsidRDefault="00C02E70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pring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IOC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to inject the services and their dependencies in the dependency injection mechanism. Designed and developed business components using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pring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AOP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pring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IOC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, </w:t>
      </w:r>
      <w:r w:rsidR="00DB69E0">
        <w:rPr>
          <w:rFonts w:ascii="Ariel" w:hAnsi="Ariel" w:cs="Arial"/>
          <w:color w:val="000000" w:themeColor="text1"/>
          <w:sz w:val="20"/>
          <w:szCs w:val="20"/>
        </w:rPr>
        <w:t xml:space="preserve">an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pring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Annotations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>.</w:t>
      </w:r>
    </w:p>
    <w:p w14:paraId="18E9EAE2" w14:textId="3189298E" w:rsidR="00C02E70" w:rsidRPr="00215B8D" w:rsidRDefault="00C02E70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Spring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JDBC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Template and Spring DAO’s Support classes for JDBC.</w:t>
      </w:r>
    </w:p>
    <w:p w14:paraId="3F8ABD92" w14:textId="51909142" w:rsidR="00C02E70" w:rsidRPr="00215B8D" w:rsidRDefault="00C02E70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JavaScript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for client-side validations an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AJAX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to create interactive front-end GUI.</w:t>
      </w:r>
    </w:p>
    <w:p w14:paraId="48976587" w14:textId="480E59F5" w:rsidR="00C02E70" w:rsidRPr="00215B8D" w:rsidRDefault="00C02E70" w:rsidP="004505FC">
      <w:pPr>
        <w:pStyle w:val="ListParagraph"/>
        <w:numPr>
          <w:ilvl w:val="0"/>
          <w:numId w:val="2"/>
        </w:numPr>
        <w:spacing w:line="265" w:lineRule="auto"/>
        <w:ind w:right="90" w:hanging="270"/>
        <w:rPr>
          <w:rFonts w:ascii="Ariel" w:hAnsi="Ariel" w:cs="Arial"/>
          <w:color w:val="000000" w:themeColor="text1"/>
          <w:sz w:val="20"/>
          <w:szCs w:val="20"/>
        </w:rPr>
      </w:pP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Used </w:t>
      </w:r>
      <w:r w:rsidRPr="00215B8D">
        <w:rPr>
          <w:rFonts w:ascii="Ariel" w:hAnsi="Ariel" w:cs="Arial"/>
          <w:b/>
          <w:bCs/>
          <w:color w:val="000000" w:themeColor="text1"/>
          <w:sz w:val="20"/>
          <w:szCs w:val="20"/>
        </w:rPr>
        <w:t>JSON</w:t>
      </w:r>
      <w:r w:rsidRPr="00215B8D">
        <w:rPr>
          <w:rFonts w:ascii="Ariel" w:hAnsi="Ariel" w:cs="Arial"/>
          <w:color w:val="000000" w:themeColor="text1"/>
          <w:sz w:val="20"/>
          <w:szCs w:val="20"/>
        </w:rPr>
        <w:t xml:space="preserve"> for data exchange between application modules along with XML.</w:t>
      </w:r>
    </w:p>
    <w:p w14:paraId="41A2FE19" w14:textId="6DE35FB2" w:rsidR="00961EDC" w:rsidRPr="00215B8D" w:rsidRDefault="00961EDC" w:rsidP="004505FC">
      <w:pPr>
        <w:ind w:left="90" w:right="90"/>
        <w:rPr>
          <w:rFonts w:ascii="Ariel" w:hAnsi="Ariel" w:cs="Arial"/>
          <w:color w:val="000000" w:themeColor="text1"/>
          <w:sz w:val="20"/>
          <w:szCs w:val="20"/>
        </w:rPr>
      </w:pPr>
    </w:p>
    <w:p w14:paraId="46DB291F" w14:textId="0D601FAE" w:rsidR="00826C2B" w:rsidRPr="0032321B" w:rsidRDefault="00826C2B" w:rsidP="7CE98887">
      <w:pPr>
        <w:ind w:left="90" w:right="90"/>
        <w:rPr>
          <w:rFonts w:ascii="Ariel" w:hAnsi="Ariel" w:cs="Arial"/>
          <w:b/>
          <w:bCs/>
          <w:caps/>
          <w:color w:val="000000" w:themeColor="text1"/>
          <w:u w:val="single"/>
        </w:rPr>
      </w:pPr>
      <w:r w:rsidRPr="7CE98887">
        <w:rPr>
          <w:rFonts w:ascii="Ariel" w:hAnsi="Ariel" w:cs="Arial"/>
          <w:b/>
          <w:bCs/>
          <w:caps/>
          <w:color w:val="000000" w:themeColor="text1"/>
          <w:u w:val="single"/>
        </w:rPr>
        <w:t>Education</w:t>
      </w:r>
    </w:p>
    <w:p w14:paraId="320DA926" w14:textId="554FD095" w:rsidR="00826C2B" w:rsidRPr="00215B8D" w:rsidRDefault="00826C2B" w:rsidP="004505FC">
      <w:pPr>
        <w:ind w:left="90" w:right="90"/>
        <w:rPr>
          <w:rFonts w:ascii="Ariel" w:hAnsi="Ariel" w:cs="Arial"/>
          <w:color w:val="000000" w:themeColor="text1"/>
          <w:sz w:val="20"/>
          <w:szCs w:val="20"/>
        </w:rPr>
      </w:pPr>
      <w:r>
        <w:br/>
      </w:r>
      <w:proofErr w:type="gramStart"/>
      <w:r w:rsidR="00DB69E0" w:rsidRPr="26A394A5">
        <w:rPr>
          <w:rFonts w:ascii="Ariel" w:hAnsi="Ariel" w:cs="Arial"/>
          <w:color w:val="000000" w:themeColor="text1"/>
          <w:sz w:val="20"/>
          <w:szCs w:val="20"/>
        </w:rPr>
        <w:t>Bachelor’s</w:t>
      </w:r>
      <w:proofErr w:type="gramEnd"/>
      <w:r w:rsidR="00DB69E0" w:rsidRPr="26A394A5">
        <w:rPr>
          <w:rFonts w:ascii="Ariel" w:hAnsi="Ariel" w:cs="Arial"/>
          <w:color w:val="000000" w:themeColor="text1"/>
          <w:sz w:val="20"/>
          <w:szCs w:val="20"/>
        </w:rPr>
        <w:t xml:space="preserve"> in science</w:t>
      </w:r>
      <w:r w:rsidR="26F9077A" w:rsidRPr="26A394A5">
        <w:rPr>
          <w:rFonts w:ascii="Ariel" w:hAnsi="Ariel" w:cs="Arial"/>
          <w:color w:val="000000" w:themeColor="text1"/>
          <w:sz w:val="20"/>
          <w:szCs w:val="20"/>
        </w:rPr>
        <w:t>, Computer Science</w:t>
      </w:r>
      <w:r>
        <w:br/>
      </w:r>
      <w:r w:rsidR="146EF724" w:rsidRPr="26A394A5">
        <w:rPr>
          <w:rFonts w:ascii="Ariel" w:hAnsi="Ariel" w:cs="Arial"/>
          <w:color w:val="000000" w:themeColor="text1"/>
          <w:sz w:val="20"/>
          <w:szCs w:val="20"/>
        </w:rPr>
        <w:t>St. Cloud State University</w:t>
      </w:r>
    </w:p>
    <w:p w14:paraId="792BFA4A" w14:textId="77777777" w:rsidR="00826C2B" w:rsidRPr="00215B8D" w:rsidRDefault="00826C2B" w:rsidP="004505FC">
      <w:pPr>
        <w:ind w:right="90"/>
        <w:rPr>
          <w:rFonts w:ascii="Ariel" w:hAnsi="Ariel" w:cs="Arial"/>
          <w:b/>
          <w:bCs/>
          <w:color w:val="000000" w:themeColor="text1"/>
          <w:sz w:val="20"/>
          <w:szCs w:val="20"/>
        </w:rPr>
      </w:pPr>
    </w:p>
    <w:p w14:paraId="202D7728" w14:textId="13208CD2" w:rsidR="00826C2B" w:rsidRDefault="00826C2B" w:rsidP="7CE98887">
      <w:pPr>
        <w:ind w:left="90" w:right="90"/>
        <w:rPr>
          <w:rFonts w:ascii="Ariel" w:hAnsi="Ariel" w:cs="Arial"/>
          <w:b/>
          <w:bCs/>
          <w:caps/>
          <w:color w:val="000000" w:themeColor="text1"/>
        </w:rPr>
      </w:pPr>
      <w:r w:rsidRPr="7CE98887">
        <w:rPr>
          <w:rFonts w:ascii="Ariel" w:hAnsi="Ariel" w:cs="Arial"/>
          <w:b/>
          <w:bCs/>
          <w:caps/>
          <w:color w:val="000000" w:themeColor="text1"/>
        </w:rPr>
        <w:t>References Available Upon Request</w:t>
      </w:r>
    </w:p>
    <w:p w14:paraId="24C6BA47" w14:textId="76E4FDF2" w:rsidR="00A54712" w:rsidRPr="00A54712" w:rsidRDefault="00A54712" w:rsidP="004505FC">
      <w:pPr>
        <w:tabs>
          <w:tab w:val="left" w:pos="938"/>
        </w:tabs>
        <w:ind w:right="90"/>
        <w:rPr>
          <w:rFonts w:ascii="Ariel" w:hAnsi="Ariel" w:cs="Arial"/>
          <w:sz w:val="20"/>
          <w:szCs w:val="20"/>
        </w:rPr>
      </w:pPr>
      <w:r>
        <w:rPr>
          <w:rFonts w:ascii="Ariel" w:hAnsi="Ariel" w:cs="Arial"/>
          <w:sz w:val="20"/>
          <w:szCs w:val="20"/>
        </w:rPr>
        <w:tab/>
      </w:r>
    </w:p>
    <w:sectPr w:rsidR="00A54712" w:rsidRPr="00A54712" w:rsidSect="000C17DE">
      <w:pgSz w:w="12240" w:h="15840"/>
      <w:pgMar w:top="684" w:right="720" w:bottom="999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el">
    <w:altName w:val="Cambria"/>
    <w:panose1 w:val="00000000000000000000"/>
    <w:charset w:val="00"/>
    <w:family w:val="roman"/>
    <w:notTrueType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12E4F9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FEE8F2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2E2E4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63C23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FB6E78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83AA4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F541B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E207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6C9F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21C612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3CFC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04DBF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68C6E4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3FE1D2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D8E90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5B01FF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B38B2D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88CAD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AA17643"/>
    <w:multiLevelType w:val="multilevel"/>
    <w:tmpl w:val="57E43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FA5231"/>
    <w:multiLevelType w:val="multilevel"/>
    <w:tmpl w:val="F53A3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C615E4"/>
    <w:multiLevelType w:val="hybridMultilevel"/>
    <w:tmpl w:val="0DB07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29735A"/>
    <w:multiLevelType w:val="multilevel"/>
    <w:tmpl w:val="40E60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BDE17C7"/>
    <w:multiLevelType w:val="hybridMultilevel"/>
    <w:tmpl w:val="E8AA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2327B5"/>
    <w:multiLevelType w:val="multilevel"/>
    <w:tmpl w:val="10644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9AE0015"/>
    <w:multiLevelType w:val="multilevel"/>
    <w:tmpl w:val="A230A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CD02A4F"/>
    <w:multiLevelType w:val="hybridMultilevel"/>
    <w:tmpl w:val="3F82B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BF1DA8"/>
    <w:multiLevelType w:val="multilevel"/>
    <w:tmpl w:val="D2163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3919A4"/>
    <w:multiLevelType w:val="multilevel"/>
    <w:tmpl w:val="AC42E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3C5681"/>
    <w:multiLevelType w:val="multilevel"/>
    <w:tmpl w:val="9EC0B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7D727D0"/>
    <w:multiLevelType w:val="hybridMultilevel"/>
    <w:tmpl w:val="0DC48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CB048C"/>
    <w:multiLevelType w:val="multilevel"/>
    <w:tmpl w:val="38C42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4D20624"/>
    <w:multiLevelType w:val="multilevel"/>
    <w:tmpl w:val="9B269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4F65EC8"/>
    <w:multiLevelType w:val="multilevel"/>
    <w:tmpl w:val="DC3EC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F59556A"/>
    <w:multiLevelType w:val="hybridMultilevel"/>
    <w:tmpl w:val="F11EBA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9219211">
    <w:abstractNumId w:val="13"/>
  </w:num>
  <w:num w:numId="2" w16cid:durableId="356472000">
    <w:abstractNumId w:val="9"/>
  </w:num>
  <w:num w:numId="3" w16cid:durableId="487288908">
    <w:abstractNumId w:val="4"/>
  </w:num>
  <w:num w:numId="4" w16cid:durableId="722951413">
    <w:abstractNumId w:val="6"/>
  </w:num>
  <w:num w:numId="5" w16cid:durableId="449865291">
    <w:abstractNumId w:val="17"/>
  </w:num>
  <w:num w:numId="6" w16cid:durableId="1460412051">
    <w:abstractNumId w:val="0"/>
  </w:num>
  <w:num w:numId="7" w16cid:durableId="184758582">
    <w:abstractNumId w:val="1"/>
  </w:num>
  <w:num w:numId="8" w16cid:durableId="1067728713">
    <w:abstractNumId w:val="5"/>
  </w:num>
  <w:num w:numId="9" w16cid:durableId="363480562">
    <w:abstractNumId w:val="7"/>
  </w:num>
  <w:num w:numId="10" w16cid:durableId="214052645">
    <w:abstractNumId w:val="11"/>
  </w:num>
  <w:num w:numId="11" w16cid:durableId="421413676">
    <w:abstractNumId w:val="12"/>
  </w:num>
  <w:num w:numId="12" w16cid:durableId="730613777">
    <w:abstractNumId w:val="16"/>
  </w:num>
  <w:num w:numId="13" w16cid:durableId="1074009518">
    <w:abstractNumId w:val="3"/>
  </w:num>
  <w:num w:numId="14" w16cid:durableId="608971760">
    <w:abstractNumId w:val="14"/>
  </w:num>
  <w:num w:numId="15" w16cid:durableId="1461343886">
    <w:abstractNumId w:val="15"/>
  </w:num>
  <w:num w:numId="16" w16cid:durableId="1611471689">
    <w:abstractNumId w:val="8"/>
  </w:num>
  <w:num w:numId="17" w16cid:durableId="372078384">
    <w:abstractNumId w:val="10"/>
  </w:num>
  <w:num w:numId="18" w16cid:durableId="919604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jMxt7AwMTYzNTFU0lEKTi0uzszPAykwrAUAgHhr4CwAAAA="/>
  </w:docVars>
  <w:rsids>
    <w:rsidRoot w:val="00041D8C"/>
    <w:rsid w:val="00041D8C"/>
    <w:rsid w:val="000967CB"/>
    <w:rsid w:val="000C17DE"/>
    <w:rsid w:val="000F0374"/>
    <w:rsid w:val="000F26D6"/>
    <w:rsid w:val="00112BD2"/>
    <w:rsid w:val="00141183"/>
    <w:rsid w:val="001B6FA4"/>
    <w:rsid w:val="001F52B6"/>
    <w:rsid w:val="00215B8D"/>
    <w:rsid w:val="00280961"/>
    <w:rsid w:val="00282120"/>
    <w:rsid w:val="002A2DFA"/>
    <w:rsid w:val="002D4B67"/>
    <w:rsid w:val="00301E6A"/>
    <w:rsid w:val="0032321B"/>
    <w:rsid w:val="003F58AC"/>
    <w:rsid w:val="00404CD2"/>
    <w:rsid w:val="00417A59"/>
    <w:rsid w:val="0043280D"/>
    <w:rsid w:val="004505FC"/>
    <w:rsid w:val="004A296D"/>
    <w:rsid w:val="004A53E3"/>
    <w:rsid w:val="004B1DAB"/>
    <w:rsid w:val="00500062"/>
    <w:rsid w:val="00505C5E"/>
    <w:rsid w:val="00507B93"/>
    <w:rsid w:val="005317EC"/>
    <w:rsid w:val="0055093E"/>
    <w:rsid w:val="00581F3D"/>
    <w:rsid w:val="00647870"/>
    <w:rsid w:val="00663E5D"/>
    <w:rsid w:val="006E0CDB"/>
    <w:rsid w:val="007464C2"/>
    <w:rsid w:val="007851F3"/>
    <w:rsid w:val="00794A5C"/>
    <w:rsid w:val="00826C2B"/>
    <w:rsid w:val="0082749F"/>
    <w:rsid w:val="00840D92"/>
    <w:rsid w:val="008F6ACF"/>
    <w:rsid w:val="00961EDC"/>
    <w:rsid w:val="009E052F"/>
    <w:rsid w:val="009E61BE"/>
    <w:rsid w:val="00A00D22"/>
    <w:rsid w:val="00A54712"/>
    <w:rsid w:val="00A63755"/>
    <w:rsid w:val="00AB4214"/>
    <w:rsid w:val="00AE1805"/>
    <w:rsid w:val="00AF4CEE"/>
    <w:rsid w:val="00B87061"/>
    <w:rsid w:val="00BD1A91"/>
    <w:rsid w:val="00BF72CA"/>
    <w:rsid w:val="00C02E70"/>
    <w:rsid w:val="00C83942"/>
    <w:rsid w:val="00C924C9"/>
    <w:rsid w:val="00C9501A"/>
    <w:rsid w:val="00CA0A93"/>
    <w:rsid w:val="00CC6F07"/>
    <w:rsid w:val="00D5291A"/>
    <w:rsid w:val="00D52C97"/>
    <w:rsid w:val="00D806D0"/>
    <w:rsid w:val="00DB69E0"/>
    <w:rsid w:val="00DD7A8E"/>
    <w:rsid w:val="00E12459"/>
    <w:rsid w:val="00E73391"/>
    <w:rsid w:val="00ED3616"/>
    <w:rsid w:val="00EE47B8"/>
    <w:rsid w:val="00F0265D"/>
    <w:rsid w:val="00F744AF"/>
    <w:rsid w:val="00FB0952"/>
    <w:rsid w:val="00FB4132"/>
    <w:rsid w:val="00FB6897"/>
    <w:rsid w:val="00FC334F"/>
    <w:rsid w:val="0155E300"/>
    <w:rsid w:val="032CC64B"/>
    <w:rsid w:val="04102760"/>
    <w:rsid w:val="04A684F6"/>
    <w:rsid w:val="0595C04B"/>
    <w:rsid w:val="06AF9EC1"/>
    <w:rsid w:val="0898442F"/>
    <w:rsid w:val="0AB99E75"/>
    <w:rsid w:val="11170613"/>
    <w:rsid w:val="136E7971"/>
    <w:rsid w:val="146EF724"/>
    <w:rsid w:val="1664561D"/>
    <w:rsid w:val="17A4402B"/>
    <w:rsid w:val="1971C255"/>
    <w:rsid w:val="1AE9B68B"/>
    <w:rsid w:val="1B1F8D52"/>
    <w:rsid w:val="26A394A5"/>
    <w:rsid w:val="26F9077A"/>
    <w:rsid w:val="291C7BC4"/>
    <w:rsid w:val="2C46A7E0"/>
    <w:rsid w:val="32305DD3"/>
    <w:rsid w:val="32B32C02"/>
    <w:rsid w:val="350A4870"/>
    <w:rsid w:val="366CCB50"/>
    <w:rsid w:val="369DDAF6"/>
    <w:rsid w:val="3839AB57"/>
    <w:rsid w:val="384C63B0"/>
    <w:rsid w:val="3BC4D49D"/>
    <w:rsid w:val="3D508E9D"/>
    <w:rsid w:val="3DE7BCFF"/>
    <w:rsid w:val="3DEF5371"/>
    <w:rsid w:val="4223A3FE"/>
    <w:rsid w:val="48FD997E"/>
    <w:rsid w:val="553E2B71"/>
    <w:rsid w:val="5983FFA4"/>
    <w:rsid w:val="5A7645C5"/>
    <w:rsid w:val="5CBBA066"/>
    <w:rsid w:val="5D0BEAD5"/>
    <w:rsid w:val="5E5770C7"/>
    <w:rsid w:val="60A2A164"/>
    <w:rsid w:val="6765DE14"/>
    <w:rsid w:val="6933F588"/>
    <w:rsid w:val="6DAC5EC6"/>
    <w:rsid w:val="711F78B3"/>
    <w:rsid w:val="7133A168"/>
    <w:rsid w:val="728471D5"/>
    <w:rsid w:val="72FF1113"/>
    <w:rsid w:val="75EBB8D8"/>
    <w:rsid w:val="7866D617"/>
    <w:rsid w:val="7CE98887"/>
    <w:rsid w:val="7FC4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D4770"/>
  <w15:chartTrackingRefBased/>
  <w15:docId w15:val="{C1A139D8-3CCE-974B-8796-AEFA03D3C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041D8C"/>
    <w:pPr>
      <w:ind w:left="720"/>
      <w:contextualSpacing/>
    </w:pPr>
    <w:rPr>
      <w:color w:val="595959" w:themeColor="text1" w:themeTint="A6"/>
      <w:sz w:val="22"/>
      <w:szCs w:val="22"/>
    </w:rPr>
  </w:style>
  <w:style w:type="character" w:customStyle="1" w:styleId="span">
    <w:name w:val="span"/>
    <w:basedOn w:val="DefaultParagraphFont"/>
    <w:rsid w:val="00041D8C"/>
    <w:rPr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041D8C"/>
    <w:pPr>
      <w:spacing w:line="240" w:lineRule="atLeast"/>
      <w:textAlignment w:val="baseline"/>
    </w:pPr>
    <w:rPr>
      <w:rFonts w:ascii="Times New Roman" w:eastAsia="Times New Roman" w:hAnsi="Times New Roman" w:cs="Times New Roman"/>
    </w:rPr>
  </w:style>
  <w:style w:type="paragraph" w:customStyle="1" w:styleId="paragraph">
    <w:name w:val="paragraph"/>
    <w:basedOn w:val="Normal"/>
    <w:rsid w:val="00D5291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5291A"/>
  </w:style>
  <w:style w:type="character" w:customStyle="1" w:styleId="eop">
    <w:name w:val="eop"/>
    <w:basedOn w:val="DefaultParagraphFont"/>
    <w:rsid w:val="00D5291A"/>
  </w:style>
  <w:style w:type="character" w:styleId="Hyperlink">
    <w:name w:val="Hyperlink"/>
    <w:basedOn w:val="DefaultParagraphFont"/>
    <w:uiPriority w:val="99"/>
    <w:unhideWhenUsed/>
    <w:rsid w:val="005000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2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3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5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0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2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33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0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6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7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9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7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2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97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6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76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58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88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52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6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27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87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7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17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5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0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0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0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4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7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1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5CA146164C4FBA57CBAF55726AC4" ma:contentTypeVersion="15" ma:contentTypeDescription="Create a new document." ma:contentTypeScope="" ma:versionID="322430f29715b32502a2a806ff9c3b94">
  <xsd:schema xmlns:xsd="http://www.w3.org/2001/XMLSchema" xmlns:xs="http://www.w3.org/2001/XMLSchema" xmlns:p="http://schemas.microsoft.com/office/2006/metadata/properties" xmlns:ns3="033788bb-66e9-49fa-8590-43b0da24aea7" xmlns:ns4="b6d8925b-d3a9-4239-8704-a700d1624814" targetNamespace="http://schemas.microsoft.com/office/2006/metadata/properties" ma:root="true" ma:fieldsID="4add6ffdd6363674415feec21ee5df28" ns3:_="" ns4:_="">
    <xsd:import namespace="033788bb-66e9-49fa-8590-43b0da24aea7"/>
    <xsd:import namespace="b6d8925b-d3a9-4239-8704-a700d16248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88bb-66e9-49fa-8590-43b0da24ae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8925b-d3a9-4239-8704-a700d16248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6d8925b-d3a9-4239-8704-a700d1624814" xsi:nil="true"/>
  </documentManagement>
</p:properties>
</file>

<file path=customXml/itemProps1.xml><?xml version="1.0" encoding="utf-8"?>
<ds:datastoreItem xmlns:ds="http://schemas.openxmlformats.org/officeDocument/2006/customXml" ds:itemID="{CB391D37-FF3F-42EB-9013-C840131C7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62475-E885-48C0-8F8C-A60836A177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788bb-66e9-49fa-8590-43b0da24aea7"/>
    <ds:schemaRef ds:uri="b6d8925b-d3a9-4239-8704-a700d1624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A7432F-9012-4A48-BCD5-9A69CA8419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09845F-ADFC-45DA-8953-2622C1FE7D89}">
  <ds:schemaRefs>
    <ds:schemaRef ds:uri="http://schemas.microsoft.com/office/2006/metadata/properties"/>
    <ds:schemaRef ds:uri="http://schemas.microsoft.com/office/infopath/2007/PartnerControls"/>
    <ds:schemaRef ds:uri="b6d8925b-d3a9-4239-8704-a700d162481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2</Pages>
  <Words>876</Words>
  <Characters>4699</Characters>
  <Application>Microsoft Office Word</Application>
  <DocSecurity>0</DocSecurity>
  <Lines>1174</Lines>
  <Paragraphs>3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ba Karki</dc:creator>
  <cp:keywords/>
  <dc:description/>
  <cp:lastModifiedBy>ashish sapkota</cp:lastModifiedBy>
  <cp:revision>11</cp:revision>
  <dcterms:created xsi:type="dcterms:W3CDTF">2023-02-23T14:20:00Z</dcterms:created>
  <dcterms:modified xsi:type="dcterms:W3CDTF">2023-04-1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5CA146164C4FBA57CBAF55726AC4</vt:lpwstr>
  </property>
  <property fmtid="{D5CDD505-2E9C-101B-9397-08002B2CF9AE}" pid="3" name="GrammarlyDocumentId">
    <vt:lpwstr>3182084b9fe4e33af2e7c6f3591dc0f6290430902e212592c7177f80e6a1871a</vt:lpwstr>
  </property>
</Properties>
</file>